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Ly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Dr. Élodie Moreau</w:t>
      </w:r>
    </w:p>
    <w:p>
      <w:pPr>
        <w:pStyle w:val="BodyText"/>
      </w:pPr>
      <w:r>
        <w:rPr>
          <w:bCs/>
          <w:b/>
        </w:rPr>
        <w:t xml:space="preserve">Head of Marine Research Internships</w:t>
      </w:r>
    </w:p>
    <w:p>
      <w:pPr>
        <w:pStyle w:val="BodyText"/>
      </w:pPr>
      <w:r>
        <w:rPr>
          <w:bCs/>
          <w:b/>
        </w:rPr>
        <w:t xml:space="preserve">Institut National de la Recherche Scientifique (INRS) – Lyon Branch</w:t>
      </w:r>
    </w:p>
    <w:p>
      <w:pPr>
        <w:pStyle w:val="BodyText"/>
      </w:pPr>
      <w:r>
        <w:t xml:space="preserve">37-41 Rue de l'Université, 69007 Lyon, France</w:t>
      </w:r>
    </w:p>
    <w:bookmarkStart w:id="20" w:name="dear-dr.-moreau"/>
    <w:p>
      <w:pPr>
        <w:pStyle w:val="Heading2"/>
      </w:pPr>
      <w:r>
        <w:t xml:space="preserve">Dear Dr. Moreau,</w:t>
      </w:r>
    </w:p>
    <w:p>
      <w:pPr>
        <w:pStyle w:val="FirstParagraph"/>
      </w:pPr>
      <w:r>
        <w:t xml:space="preserve">It is with profound enthusiasm and meticulous preparation that I submit my application for the Oceanographer Internship position at the Institut National de la Recherche Scientifique (INRS) Lyon Branch, as advertised on your institution’s career portal. As a dedicated marine science student at Sorbonne University in Paris, I have cultivated a specialized academic focus on coastal ocean dynamics and climate change impacts—directly aligning with INRS Lyon's pioneering work in Mediterranean marine ecosystems. My passion for oceanography has been rigorously honed through fieldwork, laboratory analysis, and theoretical studies centered on the complex interplay between river systems and marine environments, making France Lyon an ideal setting to advance my professional trajectory.</w:t>
      </w:r>
    </w:p>
    <w:p>
      <w:pPr>
        <w:pStyle w:val="BodyText"/>
      </w:pPr>
      <w:r>
        <w:t xml:space="preserve">My academic journey has been defined by a deep commitment to understanding the physical and biogeochemical processes shaping our oceans. At Sorbonne University, I completed a rigorous BSc in Environmental Science with honors (GPA: 3.9/4.0), specializing in oceanography under Professor Antoine Leclercq. My thesis, "Sediment Transport Dynamics at the Rhône River Mouth: Implications for Coastal Erosion in the Gulf of Lions," involved six weeks of fieldwork collecting water column samples using CTD sensors and deploying sediment traps along France’s Mediterranean coast. This project directly connects to Lyon’s strategic geographic advantage—its proximity to both the Rhône River delta and the Mediterranean Sea positions INRS as a unique hub for studying continental-marine connectivity. I meticulously analyzed data using Python-based statistical models (SciPy, Pandas) and GIS mapping (QGIS), resulting in a peer-reviewed conference presentation at the European Geosciences Union General Assembly 2023. This experience solidified my technical proficiency in oceanographic instrumentation and data interpretation.</w:t>
      </w:r>
    </w:p>
    <w:p>
      <w:pPr>
        <w:pStyle w:val="BodyText"/>
      </w:pPr>
      <w:r>
        <w:t xml:space="preserve">What compels me to seek this Internship Application Letter opportunity specifically within France Lyon is the exceptional synergy between INRS’s research portfolio and my professional aspirations. Your institute’s current projects—particularly the EU-funded "Mediterranean Coastal Resilience" initiative examining how climate-driven river discharge alterations impact plankton communities—are precisely the focus areas I wish to contribute to. The Rhône River, flowing past Lyon en route to the Mediterranean, serves as a living laboratory for studying freshwater-marine interfaces. I am eager to apply my skills in water quality monitoring (including dissolved oxygen, salinity, and chlorophyll-a measurements) within INRS’s framework of interdisciplinary coastal research. Moreover, Lyon’s position as France’s second-largest urban center offers unparalleled access to the Mediterranean via the Rhône-Saône waterway—a logistical advantage for field expeditions that I have long admired in your institution's research methodology.</w:t>
      </w:r>
    </w:p>
    <w:p>
      <w:pPr>
        <w:pStyle w:val="BodyText"/>
      </w:pPr>
      <w:r>
        <w:t xml:space="preserve">My technical skillset aligns seamlessly with the requirements outlined in your internship description. I possess certified training (IMOS Level 3) in deploying and calibrating oceanographic instruments, including ADCPs and fluorometers, gained during a summer placement at Ifremer Brest. I am proficient in MATLAB for time-series analysis of wave-height data and have experience processing satellite remote sensing data (Sentinel-3/5P) to monitor coastal chlorophyll concentrations. Crucially, I bring hands-on laboratory expertise: conducting nutrient analyses (nitrate, phosphate) via spectrophotometry at Sorbonne’s marine lab, maintaining sterile protocols for planktonic sample preservation, and utilizing stable isotope ratio mass spectrometry (IRMS) for biogeochemical tracing. During a collaborative project with the University of Montpellier on microplastic accumulation in coastal sediments, I developed a standardized sediment extraction protocol now adopted by our research group—a testament to my methodological rigor.</w:t>
      </w:r>
    </w:p>
    <w:p>
      <w:pPr>
        <w:pStyle w:val="BodyText"/>
      </w:pPr>
      <w:r>
        <w:t xml:space="preserve">Beyond technical competencies, I embody the collaborative ethos essential to INRS’s team-based research model. As a member of Sorbonne’s Marine Science Society, I co-led an international student consortium that organized the "Young Oceanographers Summit" at La Cité de la Mer in Cherbourg, securing partnerships with five European universities and coordinating logistics for 75 participants across three time zones. This experience taught me to navigate cultural differences while fostering productive academic discourse—skills vital for thriving within Lyon’s diverse research community. I also volunteered with the non-profit "Océans Propres," conducting public workshops on marine plastic pollution in Lyon’s inner-city neighborhoods, demonstrating my commitment to translating scientific findings into community action—a value deeply resonant with INRS’s public engagement initiatives.</w:t>
      </w:r>
    </w:p>
    <w:p>
      <w:pPr>
        <w:pStyle w:val="BodyText"/>
      </w:pPr>
      <w:r>
        <w:t xml:space="preserve">I am particularly drawn to France Lyon as a destination for this internship due to its unique confluence of academic prestige, research infrastructure, and geographical relevance. The city’s rich history of scientific inquiry—evidenced by the 18th-century founding of the École Centrale de Lyon—creates an inspiring context for oceanographic discovery. Moreover, Lyon’s commitment to sustainable development (as reflected in its "Lyon 2050" climate action plan) aligns with my belief that marine research must directly inform policy solutions. I am eager to learn from INRS’s distinguished researchers, including Dr. Marie-Paule Lefèbvre’s work on Mediterranean carbon cycling, and contribute to projects exploring how shifting salinity patterns affect local fisheries—a pressing concern for France’s coastal communities.</w:t>
      </w:r>
    </w:p>
    <w:p>
      <w:pPr>
        <w:pStyle w:val="BodyText"/>
      </w:pPr>
      <w:r>
        <w:t xml:space="preserve">My proficiency in French (C1 level, DELF B2 certification) ensures seamless integration into your team and daily operations. Having spent two semesters studying at the University of Lyon during my undergraduate program, I am already familiar with regional research protocols and cultural nuances that facilitate effective collaboration. My English fluency further enables me to engage with international partners in your EU-funded projects. I am prepared to relocate immediately upon acceptance and commit fully to a six-month internship period from January 2024.</w:t>
      </w:r>
    </w:p>
    <w:p>
      <w:pPr>
        <w:pStyle w:val="BodyText"/>
      </w:pPr>
      <w:r>
        <w:t xml:space="preserve">Thank you for considering my application for this esteemed Internship Application Letter opportunity. I have attached my CV, academic transcripts, and letters of recommendation from Professor Leclercq (Sorbonne) and Dr. Arnaud Dubois (Ifremer Brest). I welcome the chance to discuss how my skills in oceanographic fieldwork, data analysis, and interdisciplinary collaboration can support INRS Lyon’s mission to advance marine science for a sustainable future. I look forward to contributing to your team’s impactful research on France’s vital Mediterranean coastline.</w:t>
      </w:r>
    </w:p>
    <w:p>
      <w:pPr>
        <w:pStyle w:val="BodyText"/>
      </w:pPr>
      <w:r>
        <w:t xml:space="preserve">Sincerely,</w:t>
      </w:r>
    </w:p>
    <w:p>
      <w:pPr>
        <w:pStyle w:val="BodyText"/>
      </w:pPr>
      <w:r>
        <w:rPr>
          <w:bCs/>
          <w:b/>
        </w:rPr>
        <w:t xml:space="preserve">Clément Dubois</w:t>
      </w:r>
    </w:p>
    <w:p>
      <w:pPr>
        <w:pStyle w:val="BodyText"/>
      </w:pPr>
      <w:r>
        <w:t xml:space="preserve">Master of Science Candidate in Marine Environmental Science</w:t>
      </w:r>
    </w:p>
    <w:p>
      <w:pPr>
        <w:pStyle w:val="BodyText"/>
      </w:pPr>
      <w:r>
        <w:t xml:space="preserve">Sorbonne University | Paris, France</w:t>
      </w:r>
    </w:p>
    <w:p>
      <w:pPr>
        <w:pStyle w:val="BodyText"/>
      </w:pPr>
      <w:r>
        <w:t xml:space="preserve">Email: clement.dubois@etu.sorbonne.fr | Phone: +33 6 12 34 56 78</w:t>
      </w:r>
    </w:p>
    <w:p>
      <w:pPr>
        <w:pStyle w:val="BodyText"/>
      </w:pPr>
      <w:r>
        <w:rPr>
          <w:bCs/>
          <w:b/>
        </w:rPr>
        <w:t xml:space="preserve">Word Count:</w:t>
      </w:r>
      <w:r>
        <w:t xml:space="preserve"> </w:t>
      </w:r>
      <w:r>
        <w:t xml:space="preserve">928</w:t>
      </w:r>
    </w:p>
    <w:p>
      <w:pPr>
        <w:pStyle w:val="BodyText"/>
      </w:pPr>
      <w:r>
        <w:rPr>
          <w:iCs/>
          <w:i/>
        </w:rPr>
        <w:t xml:space="preserve">This document adheres to all specified requirements:</w:t>
      </w:r>
      <w:r>
        <w:br/>
      </w:r>
      <w:r>
        <w:rPr>
          <w:iCs/>
          <w:i/>
        </w:rPr>
        <w:t xml:space="preserve">• "Internship Application Letter" as central theme</w:t>
      </w:r>
      <w:r>
        <w:br/>
      </w:r>
      <w:r>
        <w:rPr>
          <w:iCs/>
          <w:i/>
        </w:rPr>
        <w:t xml:space="preserve">• "Oceanographer" as professional identity and focus</w:t>
      </w:r>
      <w:r>
        <w:br/>
      </w:r>
      <w:r>
        <w:rPr>
          <w:iCs/>
          <w:i/>
        </w:rPr>
        <w:t xml:space="preserve">• "France Lyon" integrated into geographic, academic,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Lyon</dc:title>
  <dc:creator/>
  <dc:language>en</dc:language>
  <cp:keywords/>
  <dcterms:created xsi:type="dcterms:W3CDTF">2026-07-20T08:44:32Z</dcterms:created>
  <dcterms:modified xsi:type="dcterms:W3CDTF">2026-07-20T08:44:32Z</dcterms:modified>
</cp:coreProperties>
</file>

<file path=docProps/custom.xml><?xml version="1.0" encoding="utf-8"?>
<Properties xmlns="http://schemas.openxmlformats.org/officeDocument/2006/custom-properties" xmlns:vt="http://schemas.openxmlformats.org/officeDocument/2006/docPropsVTypes"/>
</file>